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Ахаян</w:t>
      </w:r>
      <w:r>
        <w:t xml:space="preserve"> </w:t>
      </w:r>
      <w:r>
        <w:t xml:space="preserve">Анаид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504623" cy="3686475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368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255393" cy="4340993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434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265018" cy="4244741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424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207267" cy="4273616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427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4331025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476271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168246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8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439436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488685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8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4505289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5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3682829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3672007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хаян Анаида НБИ-01-19</dc:creator>
  <dc:language>ru-RU</dc:language>
  <cp:keywords/>
  <dcterms:created xsi:type="dcterms:W3CDTF">2022-09-07T10:45:29Z</dcterms:created>
  <dcterms:modified xsi:type="dcterms:W3CDTF">2022-09-07T10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